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AIM: To print the name via pub/sub</w:t>
      </w:r>
    </w:p>
    <w:p>
      <w:pPr>
        <w:pStyle w:val="Compact"/>
        <w:numPr>
          <w:numId w:val="1001"/>
          <w:ilvl w:val="0"/>
        </w:numPr>
      </w:pPr>
      <w:r>
        <w:t xml:space="preserve">METHOD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0" w:name="X07c9870372672e298eb18f65933e2c38c57520a"/>
      <w:r>
        <w:t xml:space="preserve">3. RESULT: Successfully published and received messages via ROS’s pubsub transport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1T08:32:00Z</dcterms:created>
  <dcterms:modified xsi:type="dcterms:W3CDTF">2020-12-2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